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8B446" w14:textId="3839B8C0" w:rsidR="007D102E" w:rsidRPr="00C52268" w:rsidRDefault="007D102E" w:rsidP="007D102E">
      <w:pPr>
        <w:spacing w:after="0" w:line="240" w:lineRule="auto"/>
        <w:jc w:val="right"/>
        <w:rPr>
          <w:rFonts w:ascii="Verdana" w:hAnsi="Verdana" w:cs="Arial"/>
          <w:i/>
          <w:sz w:val="16"/>
          <w:szCs w:val="16"/>
        </w:rPr>
      </w:pPr>
      <w:bookmarkStart w:id="0" w:name="_Hlk69509477"/>
      <w:bookmarkStart w:id="1" w:name="_Hlk61446709"/>
    </w:p>
    <w:tbl>
      <w:tblPr>
        <w:tblW w:w="10206" w:type="dxa"/>
        <w:jc w:val="center"/>
        <w:shd w:val="clear" w:color="auto" w:fill="EEECE1"/>
        <w:tblLook w:val="04A0" w:firstRow="1" w:lastRow="0" w:firstColumn="1" w:lastColumn="0" w:noHBand="0" w:noVBand="1"/>
      </w:tblPr>
      <w:tblGrid>
        <w:gridCol w:w="10206"/>
      </w:tblGrid>
      <w:tr w:rsidR="007D102E" w:rsidRPr="001378C0" w14:paraId="7BA38DCB" w14:textId="77777777" w:rsidTr="00695CEB">
        <w:trPr>
          <w:jc w:val="center"/>
        </w:trPr>
        <w:tc>
          <w:tcPr>
            <w:tcW w:w="10206" w:type="dxa"/>
            <w:shd w:val="clear" w:color="auto" w:fill="EEECE1"/>
          </w:tcPr>
          <w:p w14:paraId="36D7ADE8" w14:textId="77777777" w:rsidR="00695CEB" w:rsidRDefault="00695CEB" w:rsidP="00695CEB">
            <w:pPr>
              <w:pStyle w:val="Nagwek1"/>
              <w:shd w:val="clear" w:color="auto" w:fill="006699"/>
              <w:tabs>
                <w:tab w:val="left" w:pos="1080"/>
              </w:tabs>
              <w:spacing w:before="0"/>
              <w:ind w:left="1077" w:hanging="1077"/>
              <w:jc w:val="center"/>
              <w:rPr>
                <w:rFonts w:ascii="Verdana" w:hAnsi="Verdana" w:cs="Arial"/>
                <w:color w:val="FFFFFF"/>
                <w:sz w:val="20"/>
              </w:rPr>
            </w:pPr>
            <w:r w:rsidRPr="00695CEB">
              <w:rPr>
                <w:rFonts w:ascii="Verdana" w:hAnsi="Verdana" w:cs="Arial"/>
                <w:color w:val="FFFFFF"/>
                <w:sz w:val="20"/>
              </w:rPr>
              <w:t>OŚWIADCZENIE WYKONAWCY/</w:t>
            </w:r>
          </w:p>
          <w:p w14:paraId="6A989BF2" w14:textId="4F3C6DC8" w:rsidR="007D102E" w:rsidRPr="001378C0" w:rsidRDefault="00695CEB" w:rsidP="00953384">
            <w:pPr>
              <w:pStyle w:val="Nagwek1"/>
              <w:shd w:val="clear" w:color="auto" w:fill="006699"/>
              <w:tabs>
                <w:tab w:val="left" w:pos="1080"/>
              </w:tabs>
              <w:spacing w:before="0"/>
              <w:ind w:left="1077" w:hanging="1077"/>
              <w:jc w:val="center"/>
              <w:rPr>
                <w:rFonts w:ascii="Verdana" w:hAnsi="Verdana" w:cs="Arial"/>
                <w:color w:val="FFFFFF"/>
                <w:sz w:val="20"/>
              </w:rPr>
            </w:pPr>
            <w:r w:rsidRPr="00695CEB">
              <w:rPr>
                <w:rFonts w:ascii="Verdana" w:hAnsi="Verdana" w:cs="Arial"/>
                <w:color w:val="FFFFFF"/>
                <w:sz w:val="20"/>
              </w:rPr>
              <w:t>WYKONAWCY WSPÓLNIE UBIEGAJĄCEGO SIĘ O UDZIELENIE</w:t>
            </w:r>
            <w:r>
              <w:rPr>
                <w:rFonts w:ascii="Verdana" w:hAnsi="Verdana" w:cs="Arial"/>
                <w:color w:val="FFFFFF"/>
                <w:sz w:val="20"/>
              </w:rPr>
              <w:t xml:space="preserve"> </w:t>
            </w:r>
            <w:r w:rsidRPr="00695CEB">
              <w:rPr>
                <w:rFonts w:ascii="Verdana" w:hAnsi="Verdana" w:cs="Arial"/>
                <w:color w:val="FFFFFF"/>
                <w:sz w:val="20"/>
              </w:rPr>
              <w:t>ZAMÓWIENIAO NIEPODLEGANIU WYKLUCZENIU I SPEŁNIANIU WARUNKÓW UDZIAŁU W POSTĘPOWANIU SKŁADANE NA PODSTAWIE ART. 125 UST. 1 uPzp</w:t>
            </w:r>
          </w:p>
        </w:tc>
      </w:tr>
    </w:tbl>
    <w:p w14:paraId="4C83A0C1" w14:textId="77777777" w:rsidR="007D102E" w:rsidRPr="00A932CB" w:rsidRDefault="007D102E" w:rsidP="007D102E">
      <w:pPr>
        <w:pStyle w:val="Akapitzlist"/>
        <w:numPr>
          <w:ilvl w:val="0"/>
          <w:numId w:val="75"/>
        </w:numPr>
        <w:spacing w:after="0" w:line="276" w:lineRule="auto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 </w:t>
      </w:r>
    </w:p>
    <w:p w14:paraId="4AE12CA9" w14:textId="77777777" w:rsidR="007D102E" w:rsidRPr="00FB28D8" w:rsidRDefault="007D102E" w:rsidP="007D102E">
      <w:pPr>
        <w:spacing w:after="0"/>
        <w:rPr>
          <w:rFonts w:ascii="Verdana" w:hAnsi="Verdana" w:cs="Arial"/>
          <w:b/>
          <w:sz w:val="20"/>
          <w:szCs w:val="20"/>
        </w:rPr>
      </w:pPr>
    </w:p>
    <w:p w14:paraId="3B7B2B08" w14:textId="14FDB251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</w:t>
      </w:r>
      <w:r w:rsidRPr="00D40395">
        <w:rPr>
          <w:rFonts w:ascii="Verdana" w:hAnsi="Verdana" w:cs="Arial"/>
          <w:b/>
          <w:sz w:val="20"/>
          <w:szCs w:val="20"/>
        </w:rPr>
        <w:t>:</w:t>
      </w:r>
    </w:p>
    <w:p w14:paraId="7F2EB15D" w14:textId="77777777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..………………………………………..</w:t>
      </w:r>
    </w:p>
    <w:p w14:paraId="3D57265C" w14:textId="77777777" w:rsidR="007D102E" w:rsidRPr="00A97274" w:rsidRDefault="007D102E" w:rsidP="007D102E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53676EB6" w14:textId="77777777" w:rsidR="007D102E" w:rsidRDefault="007D102E" w:rsidP="007D102E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01A3DA0D" w14:textId="77777777" w:rsidR="00695CEB" w:rsidRDefault="00695CEB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</w:p>
    <w:p w14:paraId="420F2D69" w14:textId="77E75B3B" w:rsidR="007D102E" w:rsidRDefault="007D102E" w:rsidP="007D102E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  <w:r w:rsidRPr="008E3EE3">
        <w:rPr>
          <w:rFonts w:ascii="Verdana" w:hAnsi="Verdana" w:cs="Arial"/>
          <w:sz w:val="20"/>
          <w:szCs w:val="20"/>
        </w:rPr>
        <w:t>KRS/CEiDG</w:t>
      </w:r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.……………………………………………………………</w:t>
      </w:r>
      <w:r w:rsidR="00DE7A94">
        <w:rPr>
          <w:rFonts w:ascii="Verdana" w:hAnsi="Verdana" w:cs="Arial"/>
          <w:sz w:val="20"/>
          <w:szCs w:val="20"/>
        </w:rPr>
        <w:t>………………………………………………………</w:t>
      </w:r>
    </w:p>
    <w:p w14:paraId="5B4DE132" w14:textId="77777777" w:rsidR="007D102E" w:rsidRPr="000C6950" w:rsidRDefault="007D102E" w:rsidP="007D102E">
      <w:pPr>
        <w:spacing w:after="0" w:line="240" w:lineRule="auto"/>
        <w:ind w:left="3752" w:right="-142"/>
        <w:rPr>
          <w:rFonts w:ascii="Verdana" w:hAnsi="Verdana" w:cs="Arial"/>
          <w:sz w:val="16"/>
          <w:szCs w:val="16"/>
        </w:rPr>
      </w:pPr>
    </w:p>
    <w:p w14:paraId="05355C19" w14:textId="77777777" w:rsidR="00695CEB" w:rsidRDefault="00695CEB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</w:p>
    <w:p w14:paraId="55C52303" w14:textId="05F0E2B1" w:rsidR="007D102E" w:rsidRPr="00FB28D8" w:rsidRDefault="007D102E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………………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..</w:t>
      </w:r>
      <w:r w:rsidRPr="00FB28D8">
        <w:rPr>
          <w:rFonts w:ascii="Verdana" w:hAnsi="Verdana" w:cs="Arial"/>
          <w:sz w:val="20"/>
          <w:szCs w:val="20"/>
        </w:rPr>
        <w:t>……</w:t>
      </w:r>
      <w:r w:rsidR="00DE7A94">
        <w:rPr>
          <w:rFonts w:ascii="Verdana" w:hAnsi="Verdana" w:cs="Arial"/>
          <w:sz w:val="20"/>
          <w:szCs w:val="20"/>
        </w:rPr>
        <w:t>………………………….</w:t>
      </w:r>
    </w:p>
    <w:p w14:paraId="06DD20DB" w14:textId="77777777" w:rsidR="007D102E" w:rsidRPr="00A97274" w:rsidRDefault="007D102E" w:rsidP="00DE7A94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6C422136" w14:textId="77777777" w:rsidR="007D102E" w:rsidRPr="00FE243B" w:rsidRDefault="007D102E" w:rsidP="007D102E">
      <w:pPr>
        <w:spacing w:after="0" w:line="240" w:lineRule="auto"/>
        <w:ind w:left="3528"/>
        <w:rPr>
          <w:rFonts w:ascii="Verdana" w:hAnsi="Verdana" w:cs="Arial"/>
          <w:i/>
          <w:sz w:val="18"/>
          <w:szCs w:val="18"/>
        </w:rPr>
      </w:pPr>
    </w:p>
    <w:p w14:paraId="4001028A" w14:textId="77777777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:</w:t>
      </w:r>
    </w:p>
    <w:p w14:paraId="5DAAD620" w14:textId="1CF2514A" w:rsidR="00953384" w:rsidRPr="00671D7D" w:rsidRDefault="00671D7D" w:rsidP="00671D7D">
      <w:pPr>
        <w:shd w:val="clear" w:color="auto" w:fill="FFFFFF"/>
        <w:jc w:val="center"/>
        <w:rPr>
          <w:rFonts w:ascii="Verdana" w:hAnsi="Verdana" w:cs="Arial"/>
          <w:sz w:val="20"/>
        </w:rPr>
      </w:pPr>
      <w:r w:rsidRPr="00E143D1">
        <w:rPr>
          <w:rFonts w:ascii="Verdana" w:hAnsi="Verdana" w:cs="Arial"/>
          <w:b/>
          <w:sz w:val="20"/>
        </w:rPr>
        <w:t>„</w:t>
      </w:r>
      <w:bookmarkStart w:id="2" w:name="_Hlk119759086"/>
      <w:r w:rsidRPr="008E66EB">
        <w:rPr>
          <w:rFonts w:ascii="Verdana" w:hAnsi="Verdana" w:cs="Arial"/>
          <w:b/>
          <w:sz w:val="20"/>
          <w:szCs w:val="20"/>
        </w:rPr>
        <w:t>Dostawa chłodziarko zamrażarki do przechowywania odczynników i próbek dla Wydziału Biotechnologii</w:t>
      </w:r>
      <w:bookmarkEnd w:id="2"/>
      <w:r>
        <w:rPr>
          <w:rFonts w:ascii="Verdana" w:hAnsi="Verdana" w:cs="Arial"/>
          <w:b/>
          <w:sz w:val="20"/>
          <w:szCs w:val="20"/>
        </w:rPr>
        <w:t>”</w:t>
      </w:r>
    </w:p>
    <w:p w14:paraId="3916AC1F" w14:textId="77777777" w:rsidR="007D102E" w:rsidRPr="006E3FBF" w:rsidRDefault="007D102E" w:rsidP="007D102E">
      <w:pPr>
        <w:shd w:val="clear" w:color="auto" w:fill="BFBF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6E3FBF">
        <w:rPr>
          <w:rFonts w:ascii="Verdana" w:hAnsi="Verdana" w:cs="Arial"/>
          <w:b/>
          <w:sz w:val="20"/>
          <w:szCs w:val="20"/>
        </w:rPr>
        <w:t>OŚWIADCZENIE DOTYCZĄCE PRZESŁANEK WYKLUCZENIA Z POSTĘPOWANIA SKŁADANE PRZEZ WYKONAWCĘ/WYKONAWCĘ WSPÓLNIE UBIEGAJĄCEGO SIĘ O ZAMÓWIENIE</w:t>
      </w:r>
    </w:p>
    <w:p w14:paraId="35D5ED51" w14:textId="77777777" w:rsidR="007D102E" w:rsidRDefault="007D102E" w:rsidP="007D102E">
      <w:pPr>
        <w:pStyle w:val="Akapitzlist"/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</w:p>
    <w:p w14:paraId="6AFDFDE9" w14:textId="77777777" w:rsidR="007D102E" w:rsidRDefault="007D102E" w:rsidP="007D102E">
      <w:pPr>
        <w:pStyle w:val="Akapitzlist"/>
        <w:numPr>
          <w:ilvl w:val="0"/>
          <w:numId w:val="32"/>
        </w:numPr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nie podlegam wykluczeniu z postępowania na podstawie art. </w:t>
      </w:r>
      <w:r>
        <w:rPr>
          <w:rFonts w:ascii="Verdana" w:hAnsi="Verdana" w:cs="Arial"/>
          <w:sz w:val="20"/>
          <w:szCs w:val="20"/>
        </w:rPr>
        <w:t>108</w:t>
      </w:r>
      <w:r w:rsidRPr="00FB28D8">
        <w:rPr>
          <w:rFonts w:ascii="Verdana" w:hAnsi="Verdana" w:cs="Arial"/>
          <w:sz w:val="20"/>
          <w:szCs w:val="20"/>
        </w:rPr>
        <w:t xml:space="preserve"> ust</w:t>
      </w:r>
      <w:r>
        <w:rPr>
          <w:rFonts w:ascii="Verdana" w:hAnsi="Verdana" w:cs="Arial"/>
          <w:sz w:val="20"/>
          <w:szCs w:val="20"/>
        </w:rPr>
        <w:t>.</w:t>
      </w:r>
      <w:r w:rsidRPr="00FB28D8">
        <w:rPr>
          <w:rFonts w:ascii="Verdana" w:hAnsi="Verdana" w:cs="Arial"/>
          <w:sz w:val="20"/>
          <w:szCs w:val="20"/>
        </w:rPr>
        <w:t xml:space="preserve"> 1 pkt </w:t>
      </w:r>
      <w:r>
        <w:rPr>
          <w:rFonts w:ascii="Verdana" w:hAnsi="Verdana" w:cs="Arial"/>
          <w:sz w:val="20"/>
          <w:szCs w:val="20"/>
        </w:rPr>
        <w:t>1-6 u</w:t>
      </w:r>
      <w:r w:rsidRPr="00FB28D8">
        <w:rPr>
          <w:rFonts w:ascii="Verdana" w:hAnsi="Verdana" w:cs="Arial"/>
          <w:sz w:val="20"/>
          <w:szCs w:val="20"/>
        </w:rPr>
        <w:t>Pzp.</w:t>
      </w:r>
    </w:p>
    <w:p w14:paraId="5F1BCDDF" w14:textId="5B4831E6" w:rsidR="007D102E" w:rsidRPr="00EE572C" w:rsidRDefault="007D102E" w:rsidP="007D102E">
      <w:pPr>
        <w:pStyle w:val="Akapitzlist"/>
        <w:numPr>
          <w:ilvl w:val="0"/>
          <w:numId w:val="32"/>
        </w:numPr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EE572C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EE572C">
        <w:rPr>
          <w:rFonts w:ascii="Verdana" w:hAnsi="Verdana"/>
          <w:b/>
          <w:sz w:val="20"/>
          <w:szCs w:val="20"/>
        </w:rPr>
        <w:t>w art. 7 ust. 1 ustawy z dnia 13 kwietnia 2022r o szczególnych rozwiązaniach w zakresie przeciwdziałania wspieraniu agresji na Ukrainę oraz służących ochronie bezpieczeństwa narodowego.</w:t>
      </w:r>
      <w:r w:rsidR="00DE7A94">
        <w:rPr>
          <w:rFonts w:ascii="Verdana" w:hAnsi="Verdana"/>
          <w:b/>
          <w:sz w:val="20"/>
          <w:szCs w:val="20"/>
        </w:rPr>
        <w:t xml:space="preserve"> </w:t>
      </w:r>
      <w:r w:rsidR="00DE7A94" w:rsidRPr="0097475E">
        <w:rPr>
          <w:rFonts w:ascii="Verdana" w:hAnsi="Verdana" w:cs="Calibri"/>
          <w:b/>
          <w:color w:val="000000"/>
          <w:sz w:val="20"/>
          <w:szCs w:val="20"/>
        </w:rPr>
        <w:t>(Dz. U. poz. 835)</w:t>
      </w:r>
      <w:r w:rsidR="00DE7A94" w:rsidRPr="0097475E">
        <w:rPr>
          <w:rFonts w:ascii="Verdana" w:hAnsi="Verdana" w:cs="Arial"/>
          <w:b/>
          <w:sz w:val="20"/>
          <w:szCs w:val="20"/>
        </w:rPr>
        <w:t>.</w:t>
      </w:r>
    </w:p>
    <w:p w14:paraId="48B5D8E6" w14:textId="77777777" w:rsidR="007D102E" w:rsidRDefault="007D102E" w:rsidP="007D102E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</w:p>
    <w:p w14:paraId="2C67A28B" w14:textId="3442D85D" w:rsidR="00DE7A94" w:rsidRPr="009C34BC" w:rsidRDefault="007D102E" w:rsidP="00DE7A94">
      <w:pPr>
        <w:spacing w:after="0"/>
        <w:jc w:val="both"/>
        <w:rPr>
          <w:rFonts w:ascii="Verdana" w:hAnsi="Verdana" w:cs="Arial"/>
          <w:i/>
          <w:sz w:val="20"/>
          <w:szCs w:val="20"/>
          <w:highlight w:val="cyan"/>
        </w:rPr>
      </w:pPr>
      <w:r w:rsidRPr="00FB28D8">
        <w:rPr>
          <w:rFonts w:ascii="Verdana" w:hAnsi="Verdana" w:cs="Arial"/>
          <w:sz w:val="20"/>
          <w:szCs w:val="20"/>
        </w:rPr>
        <w:t>Oświadczam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 w:rsidRPr="00FB28D8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</w:t>
      </w:r>
      <w:r>
        <w:rPr>
          <w:rFonts w:ascii="Verdana" w:hAnsi="Verdana" w:cs="Arial"/>
          <w:sz w:val="20"/>
          <w:szCs w:val="20"/>
        </w:rPr>
        <w:t xml:space="preserve">………………..……… </w:t>
      </w:r>
      <w:r w:rsidRPr="00DE7A94">
        <w:rPr>
          <w:rFonts w:ascii="Verdana" w:hAnsi="Verdana" w:cs="Arial"/>
          <w:sz w:val="20"/>
          <w:szCs w:val="20"/>
        </w:rPr>
        <w:t>uPzp</w:t>
      </w:r>
      <w:r w:rsidRPr="00DE7A94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="00DE7A94" w:rsidRPr="00DE7A94">
        <w:rPr>
          <w:rFonts w:ascii="Verdana" w:hAnsi="Verdana" w:cs="Arial"/>
          <w:color w:val="000000" w:themeColor="text1"/>
          <w:sz w:val="20"/>
          <w:szCs w:val="20"/>
        </w:rPr>
        <w:t>/ustawy</w:t>
      </w:r>
      <w:r w:rsidR="00DE7A94" w:rsidRPr="00DE7A94">
        <w:rPr>
          <w:rFonts w:ascii="Verdana" w:hAnsi="Verdana"/>
          <w:color w:val="000000" w:themeColor="text1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="00DE7A94" w:rsidRPr="00DE7A94">
        <w:rPr>
          <w:rFonts w:ascii="Verdana" w:hAnsi="Verdana" w:cs="Arial"/>
          <w:i/>
          <w:color w:val="000000" w:themeColor="text1"/>
          <w:sz w:val="18"/>
          <w:szCs w:val="18"/>
        </w:rPr>
        <w:t>(</w:t>
      </w:r>
      <w:r w:rsidR="00DE7A94" w:rsidRPr="00DE7A94">
        <w:rPr>
          <w:rFonts w:ascii="Verdana" w:hAnsi="Verdana" w:cs="Arial"/>
          <w:i/>
          <w:sz w:val="18"/>
          <w:szCs w:val="18"/>
        </w:rPr>
        <w:t>podać mającą zastosowanie podstawę wykluczenia spośród wymienionych powyżej w pkt 1-</w:t>
      </w:r>
      <w:r w:rsidR="00316914">
        <w:rPr>
          <w:rFonts w:ascii="Verdana" w:hAnsi="Verdana" w:cs="Arial"/>
          <w:i/>
          <w:sz w:val="18"/>
          <w:szCs w:val="18"/>
        </w:rPr>
        <w:t>2</w:t>
      </w:r>
      <w:r w:rsidR="00DE7A94" w:rsidRPr="00DE7A94">
        <w:rPr>
          <w:rFonts w:ascii="Verdana" w:hAnsi="Verdana" w:cs="Arial"/>
          <w:i/>
          <w:sz w:val="18"/>
          <w:szCs w:val="18"/>
        </w:rPr>
        <w:t>)</w:t>
      </w:r>
      <w:r w:rsidR="00DE7A94" w:rsidRPr="00DE7A94">
        <w:rPr>
          <w:rFonts w:ascii="Verdana" w:hAnsi="Verdana" w:cs="Arial"/>
          <w:i/>
          <w:sz w:val="20"/>
          <w:szCs w:val="20"/>
        </w:rPr>
        <w:t xml:space="preserve">. </w:t>
      </w:r>
    </w:p>
    <w:p w14:paraId="1ED36A97" w14:textId="51236882" w:rsidR="00DE7A94" w:rsidRDefault="00DE7A94" w:rsidP="00DE7A9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E7A94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DE7A94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DE7A94">
        <w:rPr>
          <w:rFonts w:ascii="Verdana" w:hAnsi="Verdana" w:cs="Arial"/>
          <w:sz w:val="20"/>
          <w:szCs w:val="20"/>
        </w:rPr>
        <w:t>wymienioną w pkt 1 powyżej,</w:t>
      </w:r>
      <w:r>
        <w:rPr>
          <w:rFonts w:ascii="Verdana" w:hAnsi="Verdana" w:cs="Arial"/>
          <w:sz w:val="20"/>
          <w:szCs w:val="20"/>
        </w:rPr>
        <w:t xml:space="preserve"> na podstawie art. 110 ust. 2 uPzp podjąłem następujące środki naprawcze: </w:t>
      </w:r>
    </w:p>
    <w:p w14:paraId="2FACF042" w14:textId="3C6B129F" w:rsidR="00DE7A94" w:rsidRDefault="00DE7A94" w:rsidP="00DE7A9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A97274">
        <w:rPr>
          <w:rFonts w:ascii="Verdana" w:hAnsi="Verdana" w:cs="Arial"/>
          <w:sz w:val="20"/>
          <w:szCs w:val="20"/>
        </w:rPr>
        <w:t>……………………………………</w:t>
      </w:r>
      <w:r>
        <w:rPr>
          <w:rFonts w:ascii="Verdana" w:hAnsi="Verdana" w:cs="Arial"/>
          <w:sz w:val="20"/>
          <w:szCs w:val="20"/>
        </w:rPr>
        <w:t>…</w:t>
      </w:r>
      <w:r w:rsidRPr="00A97274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</w:t>
      </w:r>
    </w:p>
    <w:p w14:paraId="02A1E192" w14:textId="1889DFCF" w:rsidR="007D102E" w:rsidRDefault="007D102E" w:rsidP="00DE7A94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17575A10" w14:textId="77777777" w:rsidR="007D102E" w:rsidRDefault="007D102E" w:rsidP="007D102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u w:val="single"/>
          <w:shd w:val="clear" w:color="auto" w:fill="BFBFBF" w:themeFill="background1" w:themeFillShade="BF"/>
        </w:rPr>
      </w:pPr>
    </w:p>
    <w:bookmarkEnd w:id="0"/>
    <w:p w14:paraId="567F796A" w14:textId="77777777" w:rsidR="007D102E" w:rsidRPr="00765401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7361AA00" w14:textId="77777777" w:rsidR="007D102E" w:rsidRPr="00AC5CB3" w:rsidRDefault="007D102E" w:rsidP="007D102E">
      <w:pPr>
        <w:shd w:val="clear" w:color="auto" w:fill="BFBFBF" w:themeFill="background1" w:themeFillShade="BF"/>
        <w:spacing w:after="120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r w:rsidRPr="00AC5CB3">
        <w:rPr>
          <w:rFonts w:ascii="Verdana" w:hAnsi="Verdana" w:cs="Arial"/>
          <w:b/>
          <w:iCs/>
          <w:sz w:val="20"/>
          <w:szCs w:val="20"/>
        </w:rPr>
        <w:lastRenderedPageBreak/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:</w:t>
      </w:r>
    </w:p>
    <w:p w14:paraId="04C3C1AF" w14:textId="6B1AE81B" w:rsidR="007D102E" w:rsidRDefault="007D102E" w:rsidP="007D102E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 w:rsidRPr="001B3752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1B3752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1B3752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64E9F777" w14:textId="77777777" w:rsidR="007D102E" w:rsidRDefault="007D102E" w:rsidP="007D102E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214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6662"/>
      </w:tblGrid>
      <w:tr w:rsidR="007D102E" w:rsidRPr="002C3009" w14:paraId="41C3FAAC" w14:textId="77777777" w:rsidTr="00915A2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EC7867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77E7532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962E3A4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</w:tr>
      <w:tr w:rsidR="007D102E" w:rsidRPr="002C3009" w14:paraId="1DA2B3A6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6746823" w14:textId="77777777" w:rsidR="007D102E" w:rsidRPr="00BE2AC9" w:rsidRDefault="007D102E" w:rsidP="00915A26">
            <w:pPr>
              <w:numPr>
                <w:ilvl w:val="0"/>
                <w:numId w:val="33"/>
              </w:num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ACBBD6B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2E55E9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7D102E" w:rsidRPr="002C3009" w14:paraId="34F14DC0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5D29F48" w14:textId="77777777" w:rsidR="007D102E" w:rsidRPr="00BE2AC9" w:rsidRDefault="007D102E" w:rsidP="00915A2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C353491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02E8D59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7D102E" w:rsidRPr="002C3009" w14:paraId="5C47F691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8407DFE" w14:textId="77777777" w:rsidR="007D102E" w:rsidRPr="00BE2AC9" w:rsidRDefault="007D102E" w:rsidP="00915A2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D2E3870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137FF40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  <w:lang w:val="x-none"/>
              </w:rPr>
            </w:pPr>
          </w:p>
        </w:tc>
      </w:tr>
    </w:tbl>
    <w:p w14:paraId="4FCAFAFB" w14:textId="77777777" w:rsidR="007D102E" w:rsidRDefault="007D102E" w:rsidP="007D102E">
      <w:pPr>
        <w:spacing w:before="120"/>
        <w:rPr>
          <w:rFonts w:ascii="Verdana" w:hAnsi="Verdana" w:cs="Arial"/>
          <w:i/>
          <w:sz w:val="20"/>
          <w:szCs w:val="20"/>
        </w:rPr>
      </w:pPr>
      <w:r w:rsidRPr="00AC5CB3">
        <w:rPr>
          <w:rFonts w:ascii="Verdana" w:hAnsi="Verdana" w:cs="Arial"/>
          <w:sz w:val="20"/>
          <w:szCs w:val="20"/>
        </w:rPr>
        <w:t>w dyspozycji Zamawiającego</w:t>
      </w:r>
      <w:r w:rsidRPr="00AC5CB3">
        <w:rPr>
          <w:rFonts w:ascii="Verdana" w:hAnsi="Verdana" w:cs="Arial"/>
          <w:i/>
          <w:sz w:val="20"/>
          <w:szCs w:val="20"/>
        </w:rPr>
        <w:t>:</w:t>
      </w:r>
    </w:p>
    <w:tbl>
      <w:tblPr>
        <w:tblW w:w="9214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3119"/>
        <w:gridCol w:w="5386"/>
      </w:tblGrid>
      <w:tr w:rsidR="007D102E" w:rsidRPr="00BE2AC9" w14:paraId="0B53A918" w14:textId="77777777" w:rsidTr="00915A2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90B607A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480F460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22BC85C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44B2682F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>
              <w:rPr>
                <w:rFonts w:ascii="Verdana" w:eastAsia="Calibri" w:hAnsi="Verdana"/>
                <w:b/>
                <w:sz w:val="16"/>
                <w:szCs w:val="16"/>
              </w:rPr>
              <w:t>(</w:t>
            </w: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postępowanie, do którego został złożony podmiotowy środek dowodowy – nazwa, nr sprawy, nr ogłoszenia itp.</w:t>
            </w:r>
            <w:r>
              <w:rPr>
                <w:rFonts w:ascii="Verdana" w:eastAsia="Calibri" w:hAnsi="Verdana"/>
                <w:b/>
                <w:sz w:val="16"/>
                <w:szCs w:val="16"/>
              </w:rPr>
              <w:t>)</w:t>
            </w:r>
          </w:p>
        </w:tc>
      </w:tr>
      <w:tr w:rsidR="007D102E" w:rsidRPr="00BE2AC9" w14:paraId="3A6BB7EB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38AC54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DBEFA2E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29071D4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7D102E" w:rsidRPr="00BE2AC9" w14:paraId="40682BE6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17B8D69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BECC339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50A1F8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7768F6AF" w14:textId="77777777" w:rsidR="007D102E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0CC9981" w14:textId="77777777" w:rsidR="007D102E" w:rsidRPr="00FB28D8" w:rsidRDefault="007D102E" w:rsidP="007D102E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bookmarkStart w:id="3" w:name="_Hlk63685028"/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14299C25" w14:textId="77777777" w:rsidR="007D102E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wszystkie informacje podane w powyższych oświadczeniach są aktualne </w:t>
      </w:r>
      <w:r>
        <w:rPr>
          <w:rFonts w:ascii="Verdana" w:hAnsi="Verdana" w:cs="Arial"/>
          <w:sz w:val="20"/>
          <w:szCs w:val="20"/>
        </w:rPr>
        <w:t xml:space="preserve">na dzień składania ofert </w:t>
      </w:r>
      <w:r w:rsidRPr="00FB28D8">
        <w:rPr>
          <w:rFonts w:ascii="Verdana" w:hAnsi="Verdana" w:cs="Arial"/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1B57E659" w14:textId="77777777" w:rsidR="007D102E" w:rsidRPr="00FB28D8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bookmarkEnd w:id="3"/>
    <w:p w14:paraId="162CB2EF" w14:textId="77777777" w:rsidR="007D102E" w:rsidRPr="00400B39" w:rsidRDefault="007D102E" w:rsidP="007D102E">
      <w:pPr>
        <w:spacing w:after="0"/>
        <w:rPr>
          <w:rFonts w:ascii="Arial" w:eastAsia="Calibri" w:hAnsi="Arial" w:cs="Arial"/>
          <w:sz w:val="18"/>
          <w:szCs w:val="18"/>
        </w:rPr>
      </w:pPr>
    </w:p>
    <w:p w14:paraId="4BD9430E" w14:textId="39ECE012" w:rsidR="007D102E" w:rsidRPr="00246BA1" w:rsidRDefault="007D102E" w:rsidP="007D102E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4" w:name="_Hlk73739586"/>
      <w:r w:rsidRPr="00246BA1">
        <w:rPr>
          <w:rFonts w:ascii="Verdana" w:hAnsi="Verdana"/>
          <w:b/>
          <w:sz w:val="20"/>
          <w:szCs w:val="20"/>
        </w:rPr>
        <w:t xml:space="preserve">Oświadczenie musi być opatrzone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 kwalifikowanym podpisem elektronicznym lub podpisem zaufanym lub podpisem osobistym.</w:t>
      </w:r>
      <w:r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Oświadczenie należy złożyć wraz z ofertą.</w:t>
      </w:r>
    </w:p>
    <w:bookmarkEnd w:id="4"/>
    <w:p w14:paraId="68EE4DD2" w14:textId="77777777" w:rsidR="007D102E" w:rsidRPr="00400B39" w:rsidRDefault="007D102E" w:rsidP="007D102E">
      <w:pPr>
        <w:spacing w:after="0"/>
        <w:rPr>
          <w:rFonts w:ascii="Arial" w:hAnsi="Arial" w:cs="Arial"/>
          <w:sz w:val="18"/>
          <w:szCs w:val="18"/>
        </w:rPr>
      </w:pPr>
    </w:p>
    <w:p w14:paraId="192C540C" w14:textId="77777777" w:rsidR="007D102E" w:rsidRDefault="007D102E" w:rsidP="007D102E">
      <w:pPr>
        <w:spacing w:after="0"/>
        <w:rPr>
          <w:rFonts w:ascii="Verdana" w:hAnsi="Verdana" w:cs="Arial"/>
          <w:sz w:val="20"/>
        </w:rPr>
      </w:pPr>
    </w:p>
    <w:p w14:paraId="54A11345" w14:textId="77777777" w:rsidR="007D102E" w:rsidRDefault="007D102E" w:rsidP="007D102E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3017BBBF" w14:textId="77777777" w:rsidR="007D102E" w:rsidRDefault="007D102E" w:rsidP="007D102E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bookmarkEnd w:id="1"/>
    <w:sectPr w:rsidR="007D102E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5BC616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3B6F61A3" w14:textId="77777777" w:rsidR="007D102E" w:rsidRPr="00711413" w:rsidRDefault="007D102E" w:rsidP="007D102E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5757640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BFDD011" w14:textId="76B44A7E" w:rsidR="00671D7D" w:rsidRPr="00671D7D" w:rsidRDefault="00671D7D" w:rsidP="00671D7D">
        <w:pPr>
          <w:pStyle w:val="Nagwek"/>
          <w:pBdr>
            <w:bottom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 w:rsidRPr="00671D7D">
          <w:t xml:space="preserve"> </w:t>
        </w:r>
        <w:r>
          <w:tab/>
        </w:r>
        <w:r>
          <w:tab/>
        </w:r>
        <w:r w:rsidRPr="00671D7D">
          <w:rPr>
            <w:color w:val="7F7F7F" w:themeColor="background1" w:themeShade="7F"/>
            <w:spacing w:val="60"/>
          </w:rPr>
          <w:t>Załącznik nr 2 do SWZ</w:t>
        </w:r>
      </w:p>
      <w:p w14:paraId="7883FA92" w14:textId="0EE4AA82" w:rsidR="00671D7D" w:rsidRDefault="00671D7D" w:rsidP="00671D7D">
        <w:pPr>
          <w:pStyle w:val="Nagwek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ab/>
          <w:t xml:space="preserve">                               </w:t>
        </w:r>
        <w:r w:rsidRPr="00671D7D">
          <w:rPr>
            <w:color w:val="7F7F7F" w:themeColor="background1" w:themeShade="7F"/>
            <w:spacing w:val="60"/>
          </w:rPr>
          <w:t>Postępowanie nr BZP.2710.65.2022.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CF25079"/>
    <w:multiLevelType w:val="multilevel"/>
    <w:tmpl w:val="102476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2160"/>
      </w:pPr>
      <w:rPr>
        <w:rFonts w:hint="default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9"/>
  </w:num>
  <w:num w:numId="3" w16cid:durableId="839351752">
    <w:abstractNumId w:val="27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70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2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 w:numId="80" w16cid:durableId="2051804121">
    <w:abstractNumId w:val="58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16914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94B75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1D7D"/>
    <w:rsid w:val="006727F3"/>
    <w:rsid w:val="00677B65"/>
    <w:rsid w:val="00691C3C"/>
    <w:rsid w:val="00695CEB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01BB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02E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3384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4A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E7A94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56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9</cp:revision>
  <cp:lastPrinted>2022-07-26T09:02:00Z</cp:lastPrinted>
  <dcterms:created xsi:type="dcterms:W3CDTF">2022-09-14T10:02:00Z</dcterms:created>
  <dcterms:modified xsi:type="dcterms:W3CDTF">2022-12-0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